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oel vasq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o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sq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940 Chase Avenue, Skokie, IL, USA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vasqz@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22388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5/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